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567EAE7" w:rsidR="00A156C3" w:rsidRPr="00A156C3" w:rsidRDefault="00C37CC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9</w:t>
            </w:r>
            <w:bookmarkStart w:id="0" w:name="_GoBack"/>
            <w:bookmarkEnd w:id="0"/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11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19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37C8984F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39" w14:textId="436293B0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3A" w14:textId="2587F295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B71F67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0E097094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D" w14:textId="1B30918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3E" w14:textId="314C48AE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F" w14:textId="568D041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7AE3C29E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1" w14:textId="0EAE31C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2" w14:textId="4BB8FF1A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462"/>
        <w:gridCol w:w="1756"/>
        <w:gridCol w:w="1829"/>
        <w:gridCol w:w="1019"/>
        <w:gridCol w:w="3824"/>
        <w:gridCol w:w="1829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7752EE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carpeted or non-hard floor for the event</w:t>
            </w:r>
          </w:p>
        </w:tc>
        <w:tc>
          <w:tcPr>
            <w:tcW w:w="593" w:type="pct"/>
          </w:tcPr>
          <w:p w14:paraId="3C5F048F" w14:textId="36770D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James Tait</w:t>
            </w:r>
          </w:p>
        </w:tc>
        <w:tc>
          <w:tcPr>
            <w:tcW w:w="549" w:type="pct"/>
          </w:tcPr>
          <w:p w14:paraId="3C5F0490" w14:textId="7E30396D" w:rsidR="00C642F4" w:rsidRPr="00957A37" w:rsidRDefault="0016095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November</w:t>
            </w:r>
            <w:r w:rsidR="00587BD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11705E33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42D965CB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93" w:type="pct"/>
          </w:tcPr>
          <w:p w14:paraId="3C5F0496" w14:textId="4C3A2482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Luke Lissner, James Tait, James MacDonald</w:t>
            </w:r>
          </w:p>
        </w:tc>
        <w:tc>
          <w:tcPr>
            <w:tcW w:w="549" w:type="pct"/>
          </w:tcPr>
          <w:p w14:paraId="3C5F0497" w14:textId="7DC00620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November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01DF7876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0/19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5CB54B4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27D12027" wp14:editId="74959930">
                  <wp:extent cx="247306" cy="684847"/>
                  <wp:effectExtent l="0" t="9207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80489" cy="77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751CFD7D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8/10/19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1AFB0" w14:textId="77777777" w:rsidR="008F29F2" w:rsidRDefault="008F29F2" w:rsidP="00AC47B4">
      <w:pPr>
        <w:spacing w:after="0" w:line="240" w:lineRule="auto"/>
      </w:pPr>
      <w:r>
        <w:separator/>
      </w:r>
    </w:p>
  </w:endnote>
  <w:endnote w:type="continuationSeparator" w:id="0">
    <w:p w14:paraId="0E47BBE3" w14:textId="77777777" w:rsidR="008F29F2" w:rsidRDefault="008F29F2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55D3C" w14:textId="77777777" w:rsidR="008F29F2" w:rsidRDefault="008F29F2" w:rsidP="00AC47B4">
      <w:pPr>
        <w:spacing w:after="0" w:line="240" w:lineRule="auto"/>
      </w:pPr>
      <w:r>
        <w:separator/>
      </w:r>
    </w:p>
  </w:footnote>
  <w:footnote w:type="continuationSeparator" w:id="0">
    <w:p w14:paraId="7ABF24E4" w14:textId="77777777" w:rsidR="008F29F2" w:rsidRDefault="008F29F2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QUAfFxMv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09E8A5-130C-4917-ADA2-6984DDA47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4</cp:revision>
  <cp:lastPrinted>2016-04-18T12:10:00Z</cp:lastPrinted>
  <dcterms:created xsi:type="dcterms:W3CDTF">2019-10-31T12:15:00Z</dcterms:created>
  <dcterms:modified xsi:type="dcterms:W3CDTF">2019-11-2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